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A6FCA" w:rsidR="007220DA" w:rsidP="5BAF40B3" w:rsidRDefault="007220DA" w14:paraId="599246D8" w14:textId="7A2FA703">
      <w:pPr>
        <w:jc w:val="center"/>
        <w:rPr>
          <w:rFonts w:ascii="Calibri" w:hAnsi="Calibri" w:cs="Calibri" w:asciiTheme="minorAscii" w:hAnsiTheme="minorAscii" w:cstheme="minorAscii"/>
          <w:b w:val="1"/>
          <w:bCs w:val="1"/>
        </w:rPr>
      </w:pPr>
      <w:r w:rsidRPr="149B110E" w:rsidR="007220DA">
        <w:rPr>
          <w:rFonts w:ascii="Calibri" w:hAnsi="Calibri" w:cs="Calibri" w:asciiTheme="minorAscii" w:hAnsiTheme="minorAscii" w:cstheme="minorAscii"/>
          <w:b w:val="1"/>
          <w:bCs w:val="1"/>
        </w:rPr>
        <w:t>ANEXO</w:t>
      </w:r>
      <w:r w:rsidRPr="149B110E" w:rsidR="00AB1FF0">
        <w:rPr>
          <w:rFonts w:ascii="Calibri" w:hAnsi="Calibri" w:cs="Calibri" w:asciiTheme="minorAscii" w:hAnsiTheme="minorAscii" w:cstheme="minorAscii"/>
          <w:b w:val="1"/>
          <w:bCs w:val="1"/>
        </w:rPr>
        <w:t xml:space="preserve"> </w:t>
      </w:r>
      <w:r w:rsidRPr="149B110E" w:rsidR="007220DA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49B110E" w:rsidR="7CEEDEE1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49B110E" w:rsidR="007220DA">
        <w:rPr>
          <w:rFonts w:ascii="Calibri" w:hAnsi="Calibri" w:cs="Calibri" w:asciiTheme="minorAscii" w:hAnsiTheme="minorAscii" w:cstheme="minorAscii"/>
          <w:b w:val="1"/>
          <w:bCs w:val="1"/>
        </w:rPr>
        <w:t xml:space="preserve"> – BAREMA</w:t>
      </w:r>
      <w:r w:rsidRPr="149B110E" w:rsidR="007220DA">
        <w:rPr>
          <w:rFonts w:ascii="Calibri" w:hAnsi="Calibri" w:cs="Calibri" w:asciiTheme="minorAscii" w:hAnsiTheme="minorAscii" w:cstheme="minorAscii"/>
          <w:b w:val="1"/>
          <w:bCs w:val="1"/>
        </w:rPr>
        <w:t xml:space="preserve"> </w:t>
      </w:r>
    </w:p>
    <w:p w:rsidRPr="00CA6FCA" w:rsidR="007220DA" w:rsidP="007220DA" w:rsidRDefault="007220DA" w14:paraId="5BB4A5B5" w14:textId="77777777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Pr="00CA6FCA" w:rsidR="007220DA" w:rsidTr="57EEA119" w14:paraId="5213233E" w14:textId="77777777">
        <w:trPr>
          <w:jc w:val="center"/>
        </w:trPr>
        <w:tc>
          <w:tcPr>
            <w:tcW w:w="0" w:type="auto"/>
            <w:gridSpan w:val="2"/>
            <w:tcMar/>
            <w:vAlign w:val="center"/>
          </w:tcPr>
          <w:p w:rsidRPr="00CA6FCA" w:rsidR="007220DA" w:rsidP="00186041" w:rsidRDefault="007220DA" w14:paraId="3C45F768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tcMar/>
            <w:vAlign w:val="center"/>
          </w:tcPr>
          <w:p w:rsidRPr="00CA6FCA" w:rsidR="007220DA" w:rsidP="57EEA119" w:rsidRDefault="007220DA" w14:paraId="633124C6" w14:textId="77777777">
            <w:pPr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7EEA119" w:rsidR="007220DA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Pontuação</w:t>
            </w:r>
          </w:p>
        </w:tc>
        <w:tc>
          <w:tcPr>
            <w:tcW w:w="0" w:type="auto"/>
            <w:tcMar/>
            <w:vAlign w:val="center"/>
          </w:tcPr>
          <w:p w:rsidRPr="00CA6FCA" w:rsidR="007220DA" w:rsidP="00186041" w:rsidRDefault="007220DA" w14:paraId="6F5CB185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Pr="00CA6FCA" w:rsidR="007220DA" w:rsidTr="57EEA119" w14:paraId="29D625EE" w14:textId="77777777">
        <w:trPr>
          <w:jc w:val="center"/>
        </w:trPr>
        <w:tc>
          <w:tcPr>
            <w:tcW w:w="0" w:type="auto"/>
            <w:gridSpan w:val="2"/>
            <w:tcMar/>
          </w:tcPr>
          <w:p w:rsidRPr="00CA6FCA" w:rsidR="007220DA" w:rsidP="00186041" w:rsidRDefault="007220DA" w14:paraId="433BD8F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9FF54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035D356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27E7862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1779E4D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A4BF919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0F9FFF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0815418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667C1AAE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38DD19E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15366AC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3AB74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3A6865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5D614FC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218811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11C4CA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5B69170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7F67AE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5FFD730A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0EFE76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E8C5A4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970B1D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3640AC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50E3E76B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19333A4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D4E672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3D7AB4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23D22BB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187E12FA" w14:textId="77777777">
        <w:trPr>
          <w:jc w:val="center"/>
        </w:trPr>
        <w:tc>
          <w:tcPr>
            <w:tcW w:w="0" w:type="auto"/>
            <w:gridSpan w:val="2"/>
            <w:tcMar/>
          </w:tcPr>
          <w:p w:rsidRPr="00CA6FCA" w:rsidR="007220DA" w:rsidP="00186041" w:rsidRDefault="007220DA" w14:paraId="5231C8D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AF2B93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2CB78BE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039E5B08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37AACB4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E46119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11D34F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68864F5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1C5FB3E3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6D16EBA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35AD316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E60CB0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1259DC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55EB0589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1E84D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A5DDE8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E2E5CD9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3ACC4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8988573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344043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06BFF1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A26F0A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2EAE67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76A9670B" w14:textId="77777777">
        <w:trPr>
          <w:trHeight w:val="328"/>
          <w:jc w:val="center"/>
        </w:trPr>
        <w:tc>
          <w:tcPr>
            <w:tcW w:w="0" w:type="auto"/>
            <w:gridSpan w:val="2"/>
            <w:tcMar/>
          </w:tcPr>
          <w:p w:rsidRPr="00CA6FCA" w:rsidR="007220DA" w:rsidP="00186041" w:rsidRDefault="007220DA" w14:paraId="4E44705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2973C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6EEF8AB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1C4D4E87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BE305CF" w14:textId="7777777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F62B6E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910B56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110C34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72E6C304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CCA52A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8D2BB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771B7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509EB08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049A07AD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19D47574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06AAA68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BC261A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B2925C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A451AEF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242531E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1F8D57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02213E6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50647E1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023F5453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08271B9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F5B393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9AFC5E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74738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616E8E8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292ADC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02152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969095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D9772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0FCD5177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77F1DD8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14CB73C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C268CD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DF6CAC2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70CBABE1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2BB05A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BD536E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DA733B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2772B7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53DC4AF0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08DB84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7E4024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137CF8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52267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BAD5D60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533B81F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C2B5C6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568568E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571780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1ACF794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04E4060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AC78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14B7CC1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6A1E90FC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B65F902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3A2AF0C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32247B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526D21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6D575BB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BFC048E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220E9BD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57E5AD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B6F664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BB3CE3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6A96BC0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E4781F1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850E9E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329CCE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35A5DA0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3EFE574B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1C97633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6C707B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C80725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6AF528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04DCF1A0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3E67A61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95BDC5C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4216F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51C4C59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6C8F8D5A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2B2E2A58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51B33A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1F9A7F8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051AB49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16965EFD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A2E96E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85EFFD8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F89CD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64A12F0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99E31DD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21C6C6E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1C998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0DEE7D7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11501E1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4605E42" w14:textId="77777777">
        <w:trPr>
          <w:jc w:val="center"/>
        </w:trPr>
        <w:tc>
          <w:tcPr>
            <w:tcW w:w="0" w:type="auto"/>
            <w:gridSpan w:val="2"/>
            <w:tcMar/>
          </w:tcPr>
          <w:p w:rsidRPr="00CA6FCA" w:rsidR="007220DA" w:rsidP="00186041" w:rsidRDefault="007220DA" w14:paraId="54EBD44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763AD42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49EA80EA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2E78539E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00CEE3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B1C289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124F37C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041B82D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43C0AFCF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92CAD7D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2086D2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84F40D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537828C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192CAF2C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5225726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01A31AA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69428A2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38BBD6D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2673EE9F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6248FB02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24D2554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41DEDD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7B3B21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57EEA119" w14:paraId="7B7A556C" w14:textId="77777777">
        <w:trPr>
          <w:jc w:val="center"/>
        </w:trPr>
        <w:tc>
          <w:tcPr>
            <w:tcW w:w="0" w:type="auto"/>
            <w:tcMar/>
          </w:tcPr>
          <w:p w:rsidRPr="00CA6FCA" w:rsidR="007220DA" w:rsidP="00186041" w:rsidRDefault="007220DA" w14:paraId="4896239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42E09C9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  <w:tcMar/>
          </w:tcPr>
          <w:p w:rsidRPr="00CA6FCA" w:rsidR="007220DA" w:rsidP="00186041" w:rsidRDefault="007220DA" w14:paraId="3DE532C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Mar/>
          </w:tcPr>
          <w:p w:rsidRPr="00CA6FCA" w:rsidR="007220DA" w:rsidP="00186041" w:rsidRDefault="007220DA" w14:paraId="1CDA3D9C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CA6FCA" w:rsidR="007220DA" w:rsidP="13C0C56D" w:rsidRDefault="007220DA" w14:paraId="1F2C0294" w14:textId="77777777">
      <w:pPr>
        <w:jc w:val="center"/>
        <w:rPr>
          <w:rFonts w:ascii="Calibri" w:hAnsi="Calibri" w:cs="Calibri" w:asciiTheme="minorAscii" w:hAnsiTheme="minorAscii" w:cstheme="minorAscii"/>
        </w:rPr>
      </w:pPr>
      <w:r w:rsidRPr="13C0C56D" w:rsidR="007220DA">
        <w:rPr>
          <w:rFonts w:ascii="Calibri" w:hAnsi="Calibri" w:cs="Calibri" w:asciiTheme="minorAscii" w:hAnsiTheme="minorAscii" w:cstheme="minorAscii"/>
        </w:rPr>
        <w:t>CRG = coeficiente geral de rendimento.</w:t>
      </w:r>
    </w:p>
    <w:p w:rsidRPr="00CA6FCA" w:rsidR="00972B86" w:rsidP="13C0C56D" w:rsidRDefault="00972B86" w14:paraId="5D81796C" w14:textId="169D84F1">
      <w:pPr>
        <w:pStyle w:val="Normal"/>
        <w:jc w:val="center"/>
        <w:rPr>
          <w:rFonts w:ascii="Calibri" w:hAnsi="Calibri" w:cs="Calibri" w:asciiTheme="minorAscii" w:hAnsiTheme="minorAscii" w:cstheme="minorAscii"/>
        </w:rPr>
      </w:pPr>
    </w:p>
    <w:p w:rsidR="683610B9" w:rsidP="7743CDB2" w:rsidRDefault="683610B9" w14:paraId="1D40BC89" w14:textId="370EDA6F">
      <w:pPr>
        <w:spacing w:after="160"/>
        <w:jc w:val="center"/>
        <w:rPr>
          <w:rFonts w:ascii="Calibri" w:hAnsi="Calibri" w:eastAsia="Calibri" w:cs="Calibri"/>
          <w:color w:val="000000" w:themeColor="text1"/>
          <w:lang w:val="pt-BR"/>
        </w:rPr>
      </w:pP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 xml:space="preserve">Pontos de corte por curso para preenchimento do </w:t>
      </w: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>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:rsidTr="149B110E" w14:paraId="37EBA855" w14:textId="77777777">
        <w:trPr>
          <w:trHeight w:val="615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543B707D" w14:textId="695DDB6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E9E476B" w14:textId="715F3CFF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0% melhores </w:t>
            </w:r>
          </w:p>
          <w:p w:rsidR="683610B9" w:rsidP="683610B9" w:rsidRDefault="683610B9" w14:paraId="00547B35" w14:textId="4C638482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17F231DF" w14:textId="43A3EE3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25% melhores </w:t>
            </w:r>
          </w:p>
          <w:p w:rsidR="683610B9" w:rsidP="683610B9" w:rsidRDefault="683610B9" w14:paraId="4FD85067" w14:textId="14E9679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69A7D8A6" w14:textId="06F4B52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10% melhores </w:t>
            </w:r>
          </w:p>
          <w:p w:rsidR="683610B9" w:rsidP="683610B9" w:rsidRDefault="683610B9" w14:paraId="417EFB6B" w14:textId="0E8F8DB3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BC5A4E3" w14:textId="6E5B1334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% melhores </w:t>
            </w:r>
          </w:p>
          <w:p w:rsidR="683610B9" w:rsidP="683610B9" w:rsidRDefault="683610B9" w14:paraId="5540FB3E" w14:textId="5224BFB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</w:tr>
      <w:tr w:rsidR="00E06CA1" w:rsidTr="149B110E" w14:paraId="5245A4CC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B39AAD2" w14:textId="602AA67C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38772DD9" w14:textId="6564029C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8,5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73F22E35" w14:textId="05BD8BE7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8,8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30F5BD99" w14:textId="71FEE3F9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eop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8,9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19FB068A" w14:textId="134DE365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9,09</w:t>
            </w:r>
          </w:p>
        </w:tc>
      </w:tr>
      <w:tr w:rsidR="00E06CA1" w:rsidTr="149B110E" w14:paraId="023E2F8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40641C75" w14:textId="08B7736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12EFA988" w14:textId="5C403684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8,7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08D47A85" w14:textId="3357D136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9,0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08A29646" w14:textId="7258EC8E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9,17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7DB7C6C3" w:rsidP="149B110E" w:rsidRDefault="7DB7C6C3" w14:paraId="3D29FCAC" w14:textId="0C0F7E81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49B110E" w:rsidR="7DB7C6C3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-FR"/>
              </w:rPr>
              <w:t>9,25</w:t>
            </w:r>
          </w:p>
        </w:tc>
      </w:tr>
    </w:tbl>
    <w:p w:rsidRPr="00CA6FCA" w:rsidR="00972B86" w:rsidP="13C0C56D" w:rsidRDefault="683610B9" w14:paraId="0D4ACC4D" w14:textId="62205354">
      <w:pPr>
        <w:pStyle w:val="Normal"/>
        <w:spacing w:after="160"/>
        <w:jc w:val="center"/>
        <w:rPr>
          <w:rFonts w:ascii="Calibri" w:hAnsi="Calibri" w:cs="Calibri" w:asciiTheme="minorAscii" w:hAnsiTheme="minorAscii" w:cstheme="minorAscii"/>
          <w:b w:val="1"/>
          <w:bCs w:val="1"/>
        </w:rPr>
      </w:pPr>
      <w:r w:rsidRPr="13C0C56D" w:rsidR="683610B9">
        <w:rPr>
          <w:rFonts w:ascii="Calibri" w:hAnsi="Calibri" w:eastAsia="Calibri" w:cs="Calibri"/>
          <w:color w:val="000000" w:themeColor="text1" w:themeTint="FF" w:themeShade="FF"/>
        </w:rPr>
        <w:t>CRG = coeficiente geral de rendimento.</w:t>
      </w:r>
    </w:p>
    <w:sectPr w:rsidRPr="00CA6FCA" w:rsidR="00972B86" w:rsidSect="00003288">
      <w:footerReference w:type="default" r:id="rId11"/>
      <w:headerReference w:type="first" r:id="rId12"/>
      <w:footerReference w:type="first" r:id="rId13"/>
      <w:pgSz w:w="11907" w:h="16840" w:orient="portrait" w:code="9"/>
      <w:pgMar w:top="1701" w:right="1134" w:bottom="1134" w:left="1701" w:header="567" w:footer="567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E1EAC" w:rsidRDefault="005E1EAC" w14:paraId="1B712A09" w14:textId="77777777">
      <w:r>
        <w:separator/>
      </w:r>
    </w:p>
  </w:endnote>
  <w:endnote w:type="continuationSeparator" w:id="0">
    <w:p w:rsidR="005E1EAC" w:rsidRDefault="005E1EAC" w14:paraId="7412B99B" w14:textId="77777777">
      <w:r>
        <w:continuationSeparator/>
      </w:r>
    </w:p>
  </w:endnote>
  <w:endnote w:type="continuationNotice" w:id="1">
    <w:p w:rsidR="005E1EAC" w:rsidRDefault="005E1EAC" w14:paraId="531F927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7629327"/>
      <w:docPartObj>
        <w:docPartGallery w:val="Page Numbers (Bottom of Page)"/>
        <w:docPartUnique/>
      </w:docPartObj>
      <w:rPr>
        <w:rFonts w:ascii="Calibri" w:hAnsi="Calibri" w:asciiTheme="minorAscii" w:hAnsiTheme="minorAscii"/>
      </w:rPr>
    </w:sdtPr>
    <w:sdtEndPr>
      <w:rPr>
        <w:rFonts w:ascii="Calibri" w:hAnsi="Calibri" w:asciiTheme="minorAscii" w:hAnsiTheme="minorAscii"/>
      </w:rPr>
    </w:sdtEndPr>
    <w:sdtContent>
      <w:p w:rsidRPr="00E60807" w:rsidR="00F50A55" w:rsidRDefault="00F50A55" w14:paraId="71E141B6" w14:textId="4D2E0038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:rsidR="00F50A55" w:rsidP="001349C6" w:rsidRDefault="00F50A55" w14:paraId="0C3A8004" w14:textId="5D9E058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60807" w:rsidR="00F50A55" w:rsidP="00E60807" w:rsidRDefault="00F50A55" w14:paraId="0037A0E1" w14:textId="6167FEC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C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H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E1EAC" w:rsidRDefault="005E1EAC" w14:paraId="553C80D2" w14:textId="77777777">
      <w:r>
        <w:separator/>
      </w:r>
    </w:p>
  </w:footnote>
  <w:footnote w:type="continuationSeparator" w:id="0">
    <w:p w:rsidR="005E1EAC" w:rsidRDefault="005E1EAC" w14:paraId="297CBDF1" w14:textId="77777777">
      <w:r>
        <w:continuationSeparator/>
      </w:r>
    </w:p>
  </w:footnote>
  <w:footnote w:type="continuationNotice" w:id="1">
    <w:p w:rsidR="005E1EAC" w:rsidRDefault="005E1EAC" w14:paraId="6A4BB91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50A55" w:rsidP="00E60807" w:rsidRDefault="00F50A55" w14:paraId="71238EE2" w14:textId="7777777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0A55" w:rsidP="00E60807" w:rsidRDefault="00F50A55" w14:paraId="7C2D6850" w14:textId="77777777">
    <w:pPr>
      <w:jc w:val="center"/>
    </w:pPr>
    <w:r>
      <w:rPr>
        <w:rFonts w:ascii="Calibri" w:hAnsi="Calibri" w:cs="Calibri"/>
      </w:rPr>
      <w:t>Vice-Reitoria/Escritório de Internacionalização</w:t>
    </w:r>
  </w:p>
  <w:p w:rsidR="00F50A55" w:rsidRDefault="00F50A55" w14:paraId="56992E38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51BD7D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766E97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0C56D"/>
    <w:rsid w:val="13CB3A7E"/>
    <w:rsid w:val="13F68178"/>
    <w:rsid w:val="13FF7E19"/>
    <w:rsid w:val="14900012"/>
    <w:rsid w:val="149B110E"/>
    <w:rsid w:val="149C72B2"/>
    <w:rsid w:val="14A08F96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A6A51E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05F8C9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7237C9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2D9A6E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267869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7EEA119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AF40B3"/>
    <w:rsid w:val="5BB1BF18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674999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1387947"/>
    <w:rsid w:val="71504CD9"/>
    <w:rsid w:val="71E6B158"/>
    <w:rsid w:val="72146F66"/>
    <w:rsid w:val="72156BC8"/>
    <w:rsid w:val="72B1CBE7"/>
    <w:rsid w:val="732D0A8B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6CDCF35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CEEDEE1"/>
    <w:rsid w:val="7D6833CB"/>
    <w:rsid w:val="7DA27C84"/>
    <w:rsid w:val="7DB1B244"/>
    <w:rsid w:val="7DB7C6C3"/>
    <w:rsid w:val="7DEE422A"/>
    <w:rsid w:val="7DF2555A"/>
    <w:rsid w:val="7DF96F17"/>
    <w:rsid w:val="7E7D5A0C"/>
    <w:rsid w:val="7EA48C32"/>
    <w:rsid w:val="7ECAEC5D"/>
    <w:rsid w:val="7ED5DDD0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9740F"/>
    <w:rPr>
      <w:sz w:val="24"/>
      <w:szCs w:val="24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styleId="Default" w:customStyle="1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styleId="AssuntodocomentrioChar" w:customStyle="1">
    <w:name w:val="Assunto do comentário Char"/>
    <w:link w:val="Assuntodocomentrio"/>
    <w:rsid w:val="005C323F"/>
    <w:rPr>
      <w:b/>
      <w:bCs/>
    </w:rPr>
  </w:style>
  <w:style w:type="character" w:styleId="Pr-formataoHTMLChar" w:customStyle="1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styleId="Tabelacomgrade1" w:customStyle="1">
    <w:name w:val="Tabela com grade1"/>
    <w:basedOn w:val="Tabelanormal"/>
    <w:next w:val="Tabelacomgrade"/>
    <w:rsid w:val="007F40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abealhoChar" w:customStyle="1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styleId="RodapChar" w:customStyle="1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styleId="Tabelacomgrade2" w:customStyle="1">
    <w:name w:val="Tabela com grade2"/>
    <w:basedOn w:val="Tabelanormal"/>
    <w:next w:val="Tabelacomgrade"/>
    <w:uiPriority w:val="39"/>
    <w:rsid w:val="00ED3F1C"/>
    <w:rPr>
      <w:rFonts w:ascii="Calibri" w:hAnsi="Calibri" w:eastAsia="Calibri"/>
      <w:sz w:val="22"/>
      <w:szCs w:val="22"/>
      <w:lang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styleId="normaltextrun" w:customStyle="1">
    <w:name w:val="normaltextrun"/>
    <w:basedOn w:val="Fontepargpadro"/>
    <w:rsid w:val="00E06CA1"/>
  </w:style>
  <w:style w:type="character" w:styleId="eop" w:customStyle="1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16/09/relationships/commentsIds" Target="commentsIds.xml" Id="Rb9cfa77154a64b94" /><Relationship Type="http://schemas.microsoft.com/office/2011/relationships/commentsExtended" Target="commentsExtended.xml" Id="R59d6944908db4162" /><Relationship Type="http://schemas.microsoft.com/office/2011/relationships/people" Target="people.xml" Id="Rba9da3fdea604fd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9" ma:contentTypeDescription="Crie um novo documento." ma:contentTypeScope="" ma:versionID="22deb4897aa60c38492e01ee11f65a23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799769af70a2003248a392ef42365e91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DA3A43-BF87-4308-AF37-77D24598F781}"/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fcsp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vefraga</dc:creator>
  <keywords/>
  <lastModifiedBy>Luiza Sarmento Divino</lastModifiedBy>
  <revision>13</revision>
  <lastPrinted>2019-04-29T22:21:00.0000000Z</lastPrinted>
  <dcterms:created xsi:type="dcterms:W3CDTF">2023-03-08T13:05:00.0000000Z</dcterms:created>
  <dcterms:modified xsi:type="dcterms:W3CDTF">2026-03-19T20:00:13.26927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